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CD7EE" w14:textId="77777777" w:rsidR="000411C8" w:rsidRDefault="007F1186">
      <w:pPr>
        <w:pStyle w:val="Title"/>
      </w:pPr>
      <w:bookmarkStart w:id="0" w:name="_heading=h.gjdgxs" w:colFirst="0" w:colLast="0"/>
      <w:bookmarkEnd w:id="0"/>
      <w:r>
        <w:t>OOP project Sport club</w:t>
      </w:r>
    </w:p>
    <w:p w14:paraId="6544BC38" w14:textId="77777777" w:rsidR="000411C8" w:rsidRDefault="007F1186">
      <w:r>
        <w:t>Md Nakibul Islam-2022142</w:t>
      </w:r>
    </w:p>
    <w:p w14:paraId="18F5ACCD" w14:textId="77777777" w:rsidR="000411C8" w:rsidRDefault="000411C8"/>
    <w:p w14:paraId="23F30300" w14:textId="77777777" w:rsidR="000411C8" w:rsidRDefault="007F1186">
      <w:pPr>
        <w:rPr>
          <w:b/>
          <w:u w:val="single"/>
        </w:rPr>
      </w:pPr>
      <w:r>
        <w:rPr>
          <w:b/>
          <w:u w:val="single"/>
        </w:rPr>
        <w:t>Name of user</w:t>
      </w:r>
    </w:p>
    <w:p w14:paraId="3CC6D843" w14:textId="77777777" w:rsidR="000411C8" w:rsidRDefault="007F1186">
      <w:pPr>
        <w:numPr>
          <w:ilvl w:val="0"/>
          <w:numId w:val="2"/>
        </w:numPr>
        <w:pBdr>
          <w:top w:val="nil"/>
          <w:left w:val="nil"/>
          <w:bottom w:val="nil"/>
          <w:right w:val="nil"/>
          <w:between w:val="nil"/>
        </w:pBdr>
        <w:rPr>
          <w:color w:val="000000"/>
        </w:rPr>
      </w:pPr>
      <w:r>
        <w:rPr>
          <w:color w:val="000000"/>
        </w:rPr>
        <w:t>Player</w:t>
      </w:r>
    </w:p>
    <w:p w14:paraId="33636433" w14:textId="77777777" w:rsidR="000411C8" w:rsidRDefault="007F1186">
      <w:pPr>
        <w:numPr>
          <w:ilvl w:val="0"/>
          <w:numId w:val="2"/>
        </w:numPr>
        <w:pBdr>
          <w:top w:val="nil"/>
          <w:left w:val="nil"/>
          <w:bottom w:val="nil"/>
          <w:right w:val="nil"/>
          <w:between w:val="nil"/>
        </w:pBdr>
        <w:rPr>
          <w:color w:val="000000"/>
        </w:rPr>
      </w:pPr>
      <w:r>
        <w:rPr>
          <w:color w:val="000000"/>
        </w:rPr>
        <w:t>Club Manager</w:t>
      </w:r>
    </w:p>
    <w:p w14:paraId="0707B48C" w14:textId="77777777" w:rsidR="000411C8" w:rsidRDefault="007F1186">
      <w:pPr>
        <w:numPr>
          <w:ilvl w:val="0"/>
          <w:numId w:val="2"/>
        </w:numPr>
        <w:pBdr>
          <w:top w:val="nil"/>
          <w:left w:val="nil"/>
          <w:bottom w:val="nil"/>
          <w:right w:val="nil"/>
          <w:between w:val="nil"/>
        </w:pBdr>
        <w:rPr>
          <w:color w:val="000000"/>
        </w:rPr>
      </w:pPr>
      <w:r>
        <w:rPr>
          <w:color w:val="000000"/>
        </w:rPr>
        <w:t>Account officer</w:t>
      </w:r>
    </w:p>
    <w:p w14:paraId="4DA6254B" w14:textId="77777777" w:rsidR="000411C8" w:rsidRDefault="007F1186">
      <w:pPr>
        <w:numPr>
          <w:ilvl w:val="0"/>
          <w:numId w:val="2"/>
        </w:numPr>
        <w:pBdr>
          <w:top w:val="nil"/>
          <w:left w:val="nil"/>
          <w:bottom w:val="nil"/>
          <w:right w:val="nil"/>
          <w:between w:val="nil"/>
        </w:pBdr>
        <w:rPr>
          <w:color w:val="000000"/>
        </w:rPr>
      </w:pPr>
      <w:r>
        <w:rPr>
          <w:color w:val="000000"/>
        </w:rPr>
        <w:t>Doctor</w:t>
      </w:r>
    </w:p>
    <w:p w14:paraId="79F17E31" w14:textId="77777777" w:rsidR="000411C8" w:rsidRDefault="007F1186">
      <w:pPr>
        <w:numPr>
          <w:ilvl w:val="0"/>
          <w:numId w:val="2"/>
        </w:numPr>
        <w:pBdr>
          <w:top w:val="nil"/>
          <w:left w:val="nil"/>
          <w:bottom w:val="nil"/>
          <w:right w:val="nil"/>
          <w:between w:val="nil"/>
        </w:pBdr>
        <w:rPr>
          <w:color w:val="000000"/>
        </w:rPr>
      </w:pPr>
      <w:r>
        <w:rPr>
          <w:color w:val="000000"/>
        </w:rPr>
        <w:t>Coach</w:t>
      </w:r>
    </w:p>
    <w:p w14:paraId="408316BC" w14:textId="77777777" w:rsidR="000411C8" w:rsidRDefault="007F1186">
      <w:r>
        <w:t>Every user at first log in into the apps using their ID, password and select the user option, which user he/she is. After complete the work they will logout the apps.</w:t>
      </w:r>
    </w:p>
    <w:p w14:paraId="000C0ABC" w14:textId="77777777" w:rsidR="000411C8" w:rsidRDefault="000411C8">
      <w:pPr>
        <w:rPr>
          <w:b/>
        </w:rPr>
      </w:pPr>
    </w:p>
    <w:p w14:paraId="69047901" w14:textId="77777777" w:rsidR="000411C8" w:rsidRDefault="007F1186">
      <w:pPr>
        <w:rPr>
          <w:b/>
        </w:rPr>
      </w:pPr>
      <w:r>
        <w:rPr>
          <w:b/>
        </w:rPr>
        <w:t>1st user: Player</w:t>
      </w:r>
    </w:p>
    <w:p w14:paraId="6BA309BB" w14:textId="77777777" w:rsidR="000411C8" w:rsidRDefault="000411C8"/>
    <w:p w14:paraId="68B947C3"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Check Game Time</w:t>
      </w:r>
    </w:p>
    <w:p w14:paraId="2702F55C" w14:textId="77777777" w:rsidR="000411C8" w:rsidRDefault="007F1186">
      <w:r>
        <w:t>In the player Dashboard there have one button called ‘Game Time’. If player want to check his game time schedule, then het</w:t>
      </w:r>
    </w:p>
    <w:p w14:paraId="378B8504" w14:textId="77777777" w:rsidR="000411C8" w:rsidRDefault="007F1186">
      <w:r>
        <w:t xml:space="preserve"> clicks the button then apps will show the all-game time schedule.</w:t>
      </w:r>
    </w:p>
    <w:p w14:paraId="7E7AC5F0" w14:textId="77777777" w:rsidR="000411C8" w:rsidRDefault="000411C8"/>
    <w:p w14:paraId="47088013"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 xml:space="preserve">Apply for salary Increment  </w:t>
      </w:r>
    </w:p>
    <w:p w14:paraId="2C26245B" w14:textId="77777777" w:rsidR="000411C8" w:rsidRDefault="007F1186">
      <w:r>
        <w:t>If the player wants to apply for salary increment then he sends a message to the manager. In the player dashboard there is a button call send application, player click the button and pop up a massage box then he writes his application and click send button. Then the application goes to the manager.</w:t>
      </w:r>
    </w:p>
    <w:p w14:paraId="4E4D8D86" w14:textId="77777777" w:rsidR="000411C8" w:rsidRDefault="000411C8"/>
    <w:p w14:paraId="103B3F0D" w14:textId="77777777" w:rsidR="000411C8" w:rsidRDefault="000411C8"/>
    <w:p w14:paraId="4BEE8261"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 xml:space="preserve">Apply for leave </w:t>
      </w:r>
    </w:p>
    <w:p w14:paraId="180CA6F8" w14:textId="77777777" w:rsidR="000411C8" w:rsidRDefault="007F1186">
      <w:r>
        <w:t xml:space="preserve">If the player needs any leave, then he applies for the leave to the manager. In the player dashboard there is a button called apply for leave. Player click the button then open a apply window then he writes why he want the leave then click the submit button. The leave application goes to manager then he will review and send feedback. </w:t>
      </w:r>
    </w:p>
    <w:p w14:paraId="386E48DE" w14:textId="77777777" w:rsidR="000411C8" w:rsidRDefault="000411C8"/>
    <w:p w14:paraId="79EE3F24"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Player can check His Health update info</w:t>
      </w:r>
    </w:p>
    <w:p w14:paraId="43F947C2" w14:textId="77777777" w:rsidR="000411C8" w:rsidRDefault="007F1186">
      <w:r>
        <w:t>In the player dashboard there was a button called Health Info, when player click the button then show that player Health information which is upload by doctor.</w:t>
      </w:r>
    </w:p>
    <w:p w14:paraId="4D42A4BC" w14:textId="77777777" w:rsidR="000411C8" w:rsidRDefault="000411C8"/>
    <w:p w14:paraId="10B6902C"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Appointment for Doctor</w:t>
      </w:r>
    </w:p>
    <w:p w14:paraId="46C5B396" w14:textId="77777777" w:rsidR="000411C8" w:rsidRDefault="007F1186">
      <w:r>
        <w:t>If any player needs to checkup his body or other think, he wants to take appointment for doctor, then he sends a request for the doctor.</w:t>
      </w:r>
    </w:p>
    <w:p w14:paraId="298765E6" w14:textId="77777777" w:rsidR="000411C8" w:rsidRDefault="007F1186">
      <w:r>
        <w:t>In the player dashboard there also have a button called Doctor appointment. When player click the button show a from like this</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0411C8" w14:paraId="314BB11F" w14:textId="77777777">
        <w:tc>
          <w:tcPr>
            <w:tcW w:w="3116" w:type="dxa"/>
          </w:tcPr>
          <w:p w14:paraId="4A5CEB51" w14:textId="77777777" w:rsidR="000411C8" w:rsidRDefault="007F1186">
            <w:r>
              <w:t>Player Id</w:t>
            </w:r>
          </w:p>
        </w:tc>
        <w:tc>
          <w:tcPr>
            <w:tcW w:w="3117" w:type="dxa"/>
          </w:tcPr>
          <w:p w14:paraId="69BC5632" w14:textId="77777777" w:rsidR="000411C8" w:rsidRDefault="007F1186">
            <w:r>
              <w:t>problem</w:t>
            </w:r>
          </w:p>
        </w:tc>
        <w:tc>
          <w:tcPr>
            <w:tcW w:w="3117" w:type="dxa"/>
          </w:tcPr>
          <w:p w14:paraId="794398D9" w14:textId="77777777" w:rsidR="000411C8" w:rsidRDefault="007F1186">
            <w:r>
              <w:t>Data/Time</w:t>
            </w:r>
          </w:p>
        </w:tc>
      </w:tr>
    </w:tbl>
    <w:p w14:paraId="3FD6C881" w14:textId="77777777" w:rsidR="000411C8" w:rsidRDefault="000411C8"/>
    <w:p w14:paraId="2DD6D954" w14:textId="77777777" w:rsidR="000411C8" w:rsidRDefault="007F1186">
      <w:r>
        <w:t>After fill up the from click the send button, then the request goes to the doctor.</w:t>
      </w:r>
    </w:p>
    <w:p w14:paraId="265C248A" w14:textId="77777777" w:rsidR="000411C8" w:rsidRDefault="007F1186">
      <w:r>
        <w:t xml:space="preserve"> </w:t>
      </w:r>
    </w:p>
    <w:p w14:paraId="37F27E60" w14:textId="77777777" w:rsidR="000411C8" w:rsidRDefault="007F1186">
      <w:pPr>
        <w:rPr>
          <w:b/>
        </w:rPr>
      </w:pPr>
      <w:r>
        <w:rPr>
          <w:b/>
        </w:rPr>
        <w:t>2nd user: Club Manager</w:t>
      </w:r>
    </w:p>
    <w:p w14:paraId="6CE70436" w14:textId="77777777" w:rsidR="000411C8" w:rsidRDefault="007F1186">
      <w:pPr>
        <w:numPr>
          <w:ilvl w:val="0"/>
          <w:numId w:val="5"/>
        </w:numPr>
        <w:rPr>
          <w:highlight w:val="yellow"/>
        </w:rPr>
      </w:pPr>
      <w:r>
        <w:rPr>
          <w:highlight w:val="yellow"/>
        </w:rPr>
        <w:t>Add New Player information</w:t>
      </w:r>
    </w:p>
    <w:p w14:paraId="75997590" w14:textId="77777777" w:rsidR="000411C8" w:rsidRDefault="007F1186">
      <w:r>
        <w:t xml:space="preserve">When a player is bought, the manager is responsible for uploading the details of that player to the club's database. </w:t>
      </w:r>
      <w:r>
        <w:lastRenderedPageBreak/>
        <w:t xml:space="preserve">That's why the club manager has to go to the apps and click on the upload player information button in his dashboard to upload all the information of the player which will look like this. If the player age is under 18 then manager get error, in this club plyer age must above 18 years old. </w:t>
      </w:r>
    </w:p>
    <w:tbl>
      <w:tblPr>
        <w:tblStyle w:val="a0"/>
        <w:tblW w:w="10057" w:type="dxa"/>
        <w:tblInd w:w="-1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4"/>
        <w:gridCol w:w="1092"/>
        <w:gridCol w:w="925"/>
        <w:gridCol w:w="1256"/>
        <w:gridCol w:w="1387"/>
        <w:gridCol w:w="881"/>
        <w:gridCol w:w="2123"/>
        <w:gridCol w:w="1249"/>
      </w:tblGrid>
      <w:tr w:rsidR="00170A64" w14:paraId="63D48618" w14:textId="77777777" w:rsidTr="00170A64">
        <w:trPr>
          <w:trHeight w:val="1102"/>
        </w:trPr>
        <w:tc>
          <w:tcPr>
            <w:tcW w:w="1144" w:type="dxa"/>
          </w:tcPr>
          <w:p w14:paraId="1B400F86" w14:textId="77777777" w:rsidR="00170A64" w:rsidRDefault="00170A64">
            <w:r>
              <w:t>Player Id</w:t>
            </w:r>
          </w:p>
        </w:tc>
        <w:tc>
          <w:tcPr>
            <w:tcW w:w="1092" w:type="dxa"/>
          </w:tcPr>
          <w:p w14:paraId="03A0450D" w14:textId="77777777" w:rsidR="00170A64" w:rsidRDefault="00170A64">
            <w:r>
              <w:t>Name</w:t>
            </w:r>
          </w:p>
        </w:tc>
        <w:tc>
          <w:tcPr>
            <w:tcW w:w="925" w:type="dxa"/>
          </w:tcPr>
          <w:p w14:paraId="3685AE22" w14:textId="77777777" w:rsidR="00170A64" w:rsidRDefault="00170A64">
            <w:r>
              <w:t>Date of birth</w:t>
            </w:r>
          </w:p>
        </w:tc>
        <w:tc>
          <w:tcPr>
            <w:tcW w:w="1256" w:type="dxa"/>
          </w:tcPr>
          <w:p w14:paraId="417620D9" w14:textId="77777777" w:rsidR="00170A64" w:rsidRDefault="00170A64">
            <w:r>
              <w:t>Games</w:t>
            </w:r>
          </w:p>
        </w:tc>
        <w:tc>
          <w:tcPr>
            <w:tcW w:w="1387" w:type="dxa"/>
          </w:tcPr>
          <w:p w14:paraId="31E0BF10" w14:textId="77777777" w:rsidR="00170A64" w:rsidRDefault="00170A64">
            <w:r>
              <w:t>Health info General</w:t>
            </w:r>
          </w:p>
        </w:tc>
        <w:tc>
          <w:tcPr>
            <w:tcW w:w="881" w:type="dxa"/>
          </w:tcPr>
          <w:p w14:paraId="160E98C4" w14:textId="77777777" w:rsidR="00170A64" w:rsidRDefault="00170A64">
            <w:r>
              <w:t>Join date</w:t>
            </w:r>
          </w:p>
        </w:tc>
        <w:tc>
          <w:tcPr>
            <w:tcW w:w="2123" w:type="dxa"/>
          </w:tcPr>
          <w:p w14:paraId="49074369" w14:textId="77777777" w:rsidR="00170A64" w:rsidRDefault="00170A64">
            <w:r>
              <w:t>performance</w:t>
            </w:r>
          </w:p>
        </w:tc>
        <w:tc>
          <w:tcPr>
            <w:tcW w:w="1249" w:type="dxa"/>
          </w:tcPr>
          <w:p w14:paraId="36B1F36E" w14:textId="77777777" w:rsidR="00170A64" w:rsidRDefault="00170A64">
            <w:r>
              <w:t>Buying price</w:t>
            </w:r>
          </w:p>
        </w:tc>
      </w:tr>
    </w:tbl>
    <w:p w14:paraId="6B293D54" w14:textId="77777777" w:rsidR="000411C8" w:rsidRDefault="007F1186">
      <w:pPr>
        <w:ind w:left="2160"/>
      </w:pPr>
      <w:r>
        <w:t xml:space="preserve"> </w:t>
      </w:r>
    </w:p>
    <w:p w14:paraId="2822ADF6" w14:textId="77777777" w:rsidR="000411C8" w:rsidRDefault="000411C8">
      <w:pPr>
        <w:ind w:left="2160"/>
      </w:pPr>
    </w:p>
    <w:p w14:paraId="55788651" w14:textId="77777777" w:rsidR="000411C8" w:rsidRDefault="007F1186">
      <w:pPr>
        <w:numPr>
          <w:ilvl w:val="0"/>
          <w:numId w:val="5"/>
        </w:numPr>
        <w:rPr>
          <w:highlight w:val="yellow"/>
        </w:rPr>
      </w:pPr>
      <w:r>
        <w:rPr>
          <w:highlight w:val="yellow"/>
        </w:rPr>
        <w:t>Distribute playground for every game</w:t>
      </w:r>
    </w:p>
    <w:p w14:paraId="0BC5A400" w14:textId="33E63A6A" w:rsidR="000411C8" w:rsidRDefault="007F1186">
      <w:r>
        <w:t>There are many types of games played in a sports club, so the playground that the club has to set different timelines for all the games. That’s why manager click the Upload Time for the Playground button to upload the time and list from his dashboard.</w:t>
      </w:r>
    </w:p>
    <w:tbl>
      <w:tblPr>
        <w:tblStyle w:val="TableGrid"/>
        <w:tblW w:w="0" w:type="auto"/>
        <w:tblLook w:val="04A0" w:firstRow="1" w:lastRow="0" w:firstColumn="1" w:lastColumn="0" w:noHBand="0" w:noVBand="1"/>
      </w:tblPr>
      <w:tblGrid>
        <w:gridCol w:w="2449"/>
        <w:gridCol w:w="2393"/>
        <w:gridCol w:w="2366"/>
        <w:gridCol w:w="2142"/>
      </w:tblGrid>
      <w:tr w:rsidR="00935CF4" w14:paraId="7E740D08" w14:textId="0D19B4AD" w:rsidTr="00935CF4">
        <w:tc>
          <w:tcPr>
            <w:tcW w:w="2449" w:type="dxa"/>
          </w:tcPr>
          <w:p w14:paraId="774EB0B5" w14:textId="3BD3C602" w:rsidR="00935CF4" w:rsidRDefault="00935CF4">
            <w:r>
              <w:t>Coach Id</w:t>
            </w:r>
          </w:p>
        </w:tc>
        <w:tc>
          <w:tcPr>
            <w:tcW w:w="2393" w:type="dxa"/>
          </w:tcPr>
          <w:p w14:paraId="20DDFA14" w14:textId="2EE6D13F" w:rsidR="00935CF4" w:rsidRDefault="00935CF4">
            <w:r>
              <w:t>Start time</w:t>
            </w:r>
          </w:p>
        </w:tc>
        <w:tc>
          <w:tcPr>
            <w:tcW w:w="2366" w:type="dxa"/>
          </w:tcPr>
          <w:p w14:paraId="7ECFA183" w14:textId="7E6145B4" w:rsidR="00935CF4" w:rsidRDefault="00935CF4">
            <w:r>
              <w:t>End time</w:t>
            </w:r>
          </w:p>
        </w:tc>
        <w:tc>
          <w:tcPr>
            <w:tcW w:w="2142" w:type="dxa"/>
          </w:tcPr>
          <w:p w14:paraId="2E350A52" w14:textId="46B7B442" w:rsidR="00935CF4" w:rsidRDefault="00935CF4">
            <w:r>
              <w:t>Ground name</w:t>
            </w:r>
          </w:p>
        </w:tc>
      </w:tr>
    </w:tbl>
    <w:p w14:paraId="225BC0DD" w14:textId="77777777" w:rsidR="00DA73A4" w:rsidRDefault="00DA73A4"/>
    <w:p w14:paraId="3A79B0DF" w14:textId="69832BEF" w:rsidR="00C4786C" w:rsidRDefault="00C4786C"/>
    <w:p w14:paraId="6E31DF8B" w14:textId="00B98CA7" w:rsidR="00C4786C" w:rsidRDefault="00C4786C" w:rsidP="00C4786C">
      <w:pPr>
        <w:pStyle w:val="ListParagraph"/>
        <w:numPr>
          <w:ilvl w:val="0"/>
          <w:numId w:val="5"/>
        </w:numPr>
        <w:rPr>
          <w:highlight w:val="yellow"/>
        </w:rPr>
      </w:pPr>
      <w:r w:rsidRPr="00C4786C">
        <w:rPr>
          <w:highlight w:val="yellow"/>
        </w:rPr>
        <w:t xml:space="preserve">Set game time </w:t>
      </w:r>
    </w:p>
    <w:p w14:paraId="6056A237" w14:textId="767F4B7A" w:rsidR="00404BA7" w:rsidRDefault="00C4786C" w:rsidP="00C4786C">
      <w:r>
        <w:t>In the manager dashboard there is a button name set ga</w:t>
      </w:r>
      <w:r w:rsidR="00404BA7">
        <w:t>me time. When he clicks the button then sow a window there, he set the game time for the player.</w:t>
      </w:r>
    </w:p>
    <w:tbl>
      <w:tblPr>
        <w:tblStyle w:val="TableGrid"/>
        <w:tblW w:w="0" w:type="auto"/>
        <w:tblLook w:val="04A0" w:firstRow="1" w:lastRow="0" w:firstColumn="1" w:lastColumn="0" w:noHBand="0" w:noVBand="1"/>
      </w:tblPr>
      <w:tblGrid>
        <w:gridCol w:w="2337"/>
        <w:gridCol w:w="2337"/>
        <w:gridCol w:w="2338"/>
        <w:gridCol w:w="2338"/>
      </w:tblGrid>
      <w:tr w:rsidR="00C20AC7" w14:paraId="5FC7DFFB" w14:textId="77777777" w:rsidTr="00C20AC7">
        <w:tc>
          <w:tcPr>
            <w:tcW w:w="2337" w:type="dxa"/>
          </w:tcPr>
          <w:p w14:paraId="5345D7AD" w14:textId="55620D24" w:rsidR="00C20AC7" w:rsidRDefault="00C20AC7" w:rsidP="00C4786C">
            <w:r>
              <w:t>Game name</w:t>
            </w:r>
          </w:p>
        </w:tc>
        <w:tc>
          <w:tcPr>
            <w:tcW w:w="2337" w:type="dxa"/>
          </w:tcPr>
          <w:p w14:paraId="396FE030" w14:textId="7242DFDB" w:rsidR="00C20AC7" w:rsidRDefault="00C20AC7" w:rsidP="00C4786C">
            <w:r>
              <w:t>Date of game</w:t>
            </w:r>
          </w:p>
        </w:tc>
        <w:tc>
          <w:tcPr>
            <w:tcW w:w="2338" w:type="dxa"/>
          </w:tcPr>
          <w:p w14:paraId="13F87133" w14:textId="18760152" w:rsidR="00C20AC7" w:rsidRDefault="00C20AC7" w:rsidP="00C4786C">
            <w:r>
              <w:t>Time of game</w:t>
            </w:r>
          </w:p>
        </w:tc>
        <w:tc>
          <w:tcPr>
            <w:tcW w:w="2338" w:type="dxa"/>
          </w:tcPr>
          <w:p w14:paraId="3D1B6A40" w14:textId="37F1D888" w:rsidR="00C20AC7" w:rsidRDefault="00C20AC7" w:rsidP="00C4786C">
            <w:r>
              <w:t>Playground name</w:t>
            </w:r>
          </w:p>
        </w:tc>
      </w:tr>
    </w:tbl>
    <w:p w14:paraId="0C7F8295" w14:textId="77777777" w:rsidR="00404BA7" w:rsidRDefault="00404BA7" w:rsidP="00C4786C"/>
    <w:p w14:paraId="69559D1C" w14:textId="21AC0C0A" w:rsidR="00C4786C" w:rsidRPr="00C4786C" w:rsidRDefault="00404BA7" w:rsidP="00C4786C">
      <w:r>
        <w:t xml:space="preserve"> </w:t>
      </w:r>
      <w:r w:rsidR="00C4786C">
        <w:t xml:space="preserve"> </w:t>
      </w:r>
    </w:p>
    <w:p w14:paraId="38314DEC" w14:textId="77777777" w:rsidR="000411C8" w:rsidRDefault="007F1186">
      <w:pPr>
        <w:numPr>
          <w:ilvl w:val="0"/>
          <w:numId w:val="5"/>
        </w:numPr>
        <w:rPr>
          <w:highlight w:val="yellow"/>
        </w:rPr>
      </w:pPr>
      <w:r>
        <w:rPr>
          <w:highlight w:val="yellow"/>
        </w:rPr>
        <w:t>Confirm the Coach request</w:t>
      </w:r>
    </w:p>
    <w:p w14:paraId="568719DE" w14:textId="77777777" w:rsidR="000411C8" w:rsidRDefault="007F1186">
      <w:r>
        <w:t xml:space="preserve">If a coach wants a playground time according to his schedule, the request comes to the manager and the </w:t>
      </w:r>
      <w:r>
        <w:lastRenderedPageBreak/>
        <w:t>manager reviews the coach's request, noticing that he does not clash with others, confirms or sends a message to the coach.</w:t>
      </w:r>
      <w:r>
        <w:tab/>
      </w:r>
    </w:p>
    <w:p w14:paraId="17F85043" w14:textId="77777777" w:rsidR="000411C8" w:rsidRDefault="000411C8"/>
    <w:p w14:paraId="2C2BE26C"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 xml:space="preserve">Conform/Reject leave application of player </w:t>
      </w:r>
    </w:p>
    <w:p w14:paraId="2A9A1909" w14:textId="77777777" w:rsidR="000411C8" w:rsidRDefault="007F1186">
      <w:r>
        <w:t>When the player sends the leave application then this will come in the manager. Then the manager will see the application and also see how many time the player take leave then manager take decision and send the feedback to the manager.</w:t>
      </w:r>
    </w:p>
    <w:p w14:paraId="74BF32E7" w14:textId="77777777" w:rsidR="000411C8" w:rsidRDefault="000411C8"/>
    <w:p w14:paraId="6610B071"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 xml:space="preserve">Player slayer increment application conform/Reject </w:t>
      </w:r>
    </w:p>
    <w:p w14:paraId="294DC7E1" w14:textId="77777777" w:rsidR="000411C8" w:rsidRDefault="007F1186">
      <w:r>
        <w:t xml:space="preserve">When any player wants to increment, they will send application that will come in manager. Then manager check that player details to click the player info button in the manager dashboard. If manager happy of the player performance, then he sends the feedback like a massage.   </w:t>
      </w:r>
    </w:p>
    <w:p w14:paraId="27F9BAA3" w14:textId="77777777" w:rsidR="000411C8" w:rsidRDefault="000411C8">
      <w:pPr>
        <w:rPr>
          <w:b/>
        </w:rPr>
      </w:pPr>
    </w:p>
    <w:p w14:paraId="3279C606" w14:textId="77777777" w:rsidR="000411C8" w:rsidRDefault="007F1186">
      <w:pPr>
        <w:rPr>
          <w:b/>
        </w:rPr>
      </w:pPr>
      <w:r>
        <w:rPr>
          <w:b/>
        </w:rPr>
        <w:t>3rd user: Merchandise officer</w:t>
      </w:r>
    </w:p>
    <w:p w14:paraId="04AEA09C" w14:textId="77777777" w:rsidR="000411C8" w:rsidRDefault="007F1186">
      <w:pPr>
        <w:numPr>
          <w:ilvl w:val="0"/>
          <w:numId w:val="1"/>
        </w:numPr>
        <w:pBdr>
          <w:top w:val="nil"/>
          <w:left w:val="nil"/>
          <w:bottom w:val="nil"/>
          <w:right w:val="nil"/>
          <w:between w:val="nil"/>
        </w:pBdr>
        <w:rPr>
          <w:b/>
          <w:color w:val="000000"/>
          <w:highlight w:val="yellow"/>
        </w:rPr>
      </w:pPr>
      <w:r>
        <w:rPr>
          <w:color w:val="000000"/>
          <w:highlight w:val="yellow"/>
        </w:rPr>
        <w:t>Input all type of merchandise information</w:t>
      </w:r>
    </w:p>
    <w:p w14:paraId="3A543EA3" w14:textId="77777777" w:rsidR="000411C8" w:rsidRDefault="007F1186">
      <w:r>
        <w:t>In the merchandise officer dashboard have upload merchandise collection button, he clicks the button then open a from where he uploads all information and availability of merchandise. Like.</w:t>
      </w:r>
    </w:p>
    <w:tbl>
      <w:tblPr>
        <w:tblStyle w:val="a1"/>
        <w:tblW w:w="10806" w:type="dxa"/>
        <w:tblInd w:w="-7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1"/>
        <w:gridCol w:w="2701"/>
        <w:gridCol w:w="2702"/>
        <w:gridCol w:w="2702"/>
      </w:tblGrid>
      <w:tr w:rsidR="00EA08AE" w14:paraId="67C3F361" w14:textId="77777777" w:rsidTr="00EA08AE">
        <w:trPr>
          <w:trHeight w:val="423"/>
        </w:trPr>
        <w:tc>
          <w:tcPr>
            <w:tcW w:w="2701" w:type="dxa"/>
          </w:tcPr>
          <w:p w14:paraId="3D5B689D" w14:textId="7465EB2D" w:rsidR="00EA08AE" w:rsidRDefault="00EA08AE">
            <w:r>
              <w:t>Product Id</w:t>
            </w:r>
          </w:p>
        </w:tc>
        <w:tc>
          <w:tcPr>
            <w:tcW w:w="2701" w:type="dxa"/>
          </w:tcPr>
          <w:p w14:paraId="4CF3D55F" w14:textId="4AC9DE21" w:rsidR="00EA08AE" w:rsidRDefault="00EA08AE">
            <w:r>
              <w:t>Merchandise Type</w:t>
            </w:r>
          </w:p>
        </w:tc>
        <w:tc>
          <w:tcPr>
            <w:tcW w:w="2702" w:type="dxa"/>
          </w:tcPr>
          <w:p w14:paraId="414D7567" w14:textId="77777777" w:rsidR="00EA08AE" w:rsidRDefault="00EA08AE">
            <w:r>
              <w:t>availability</w:t>
            </w:r>
          </w:p>
        </w:tc>
        <w:tc>
          <w:tcPr>
            <w:tcW w:w="2702" w:type="dxa"/>
          </w:tcPr>
          <w:p w14:paraId="539DCCBB" w14:textId="77777777" w:rsidR="00EA08AE" w:rsidRDefault="00EA08AE">
            <w:r>
              <w:t>price</w:t>
            </w:r>
          </w:p>
        </w:tc>
      </w:tr>
    </w:tbl>
    <w:p w14:paraId="635CBB16" w14:textId="77777777" w:rsidR="000411C8" w:rsidRDefault="000411C8"/>
    <w:p w14:paraId="77821594" w14:textId="77777777" w:rsidR="000411C8" w:rsidRDefault="007F1186">
      <w:pPr>
        <w:numPr>
          <w:ilvl w:val="0"/>
          <w:numId w:val="1"/>
        </w:numPr>
        <w:pBdr>
          <w:top w:val="nil"/>
          <w:left w:val="nil"/>
          <w:bottom w:val="nil"/>
          <w:right w:val="nil"/>
          <w:between w:val="nil"/>
        </w:pBdr>
        <w:rPr>
          <w:color w:val="000000"/>
          <w:highlight w:val="yellow"/>
        </w:rPr>
      </w:pPr>
      <w:r>
        <w:rPr>
          <w:color w:val="000000"/>
          <w:highlight w:val="yellow"/>
        </w:rPr>
        <w:t>Input sell Info</w:t>
      </w:r>
    </w:p>
    <w:p w14:paraId="5482BFC2" w14:textId="77777777" w:rsidR="000411C8" w:rsidRDefault="007F1186">
      <w:r>
        <w:t>Merchandise officer have the information how much merchandise was sell in this month. He uploads the sell info after one month.</w:t>
      </w:r>
    </w:p>
    <w:p w14:paraId="37034C05" w14:textId="77777777" w:rsidR="000411C8" w:rsidRDefault="007F1186">
      <w:r>
        <w:lastRenderedPageBreak/>
        <w:t>In his dashboard has a button called sell Info when he clicks the button show a from like this</w:t>
      </w:r>
    </w:p>
    <w:tbl>
      <w:tblPr>
        <w:tblStyle w:val="a2"/>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0411C8" w14:paraId="65ECA297" w14:textId="77777777">
        <w:tc>
          <w:tcPr>
            <w:tcW w:w="3116" w:type="dxa"/>
          </w:tcPr>
          <w:p w14:paraId="14882DCA" w14:textId="77777777" w:rsidR="000411C8" w:rsidRDefault="007F1186">
            <w:r>
              <w:t>Product Id</w:t>
            </w:r>
          </w:p>
        </w:tc>
        <w:tc>
          <w:tcPr>
            <w:tcW w:w="3117" w:type="dxa"/>
          </w:tcPr>
          <w:p w14:paraId="47516D48" w14:textId="77777777" w:rsidR="000411C8" w:rsidRDefault="007F1186">
            <w:r>
              <w:t>Sell</w:t>
            </w:r>
          </w:p>
        </w:tc>
        <w:tc>
          <w:tcPr>
            <w:tcW w:w="3117" w:type="dxa"/>
          </w:tcPr>
          <w:p w14:paraId="19DA4743" w14:textId="13D7AC2C" w:rsidR="000411C8" w:rsidRDefault="007F1186" w:rsidP="003E1195">
            <w:pPr>
              <w:tabs>
                <w:tab w:val="left" w:pos="1822"/>
              </w:tabs>
            </w:pPr>
            <w:r>
              <w:t>Revenue</w:t>
            </w:r>
            <w:r w:rsidR="003E1195">
              <w:tab/>
            </w:r>
          </w:p>
        </w:tc>
      </w:tr>
    </w:tbl>
    <w:p w14:paraId="42265F1C" w14:textId="77777777" w:rsidR="000411C8" w:rsidRDefault="000411C8">
      <w:pPr>
        <w:rPr>
          <w:highlight w:val="yellow"/>
        </w:rPr>
      </w:pPr>
    </w:p>
    <w:p w14:paraId="551B905C" w14:textId="1FCACDBE" w:rsidR="000411C8" w:rsidRDefault="007F1186">
      <w:r>
        <w:t>This data goes in the database.</w:t>
      </w:r>
    </w:p>
    <w:p w14:paraId="4243A670" w14:textId="3854DF8E" w:rsidR="00023611" w:rsidRDefault="00023611"/>
    <w:p w14:paraId="2B112A0C" w14:textId="04F7CF46" w:rsidR="00023611" w:rsidRPr="00AF0665" w:rsidRDefault="00023611" w:rsidP="00023611">
      <w:pPr>
        <w:pStyle w:val="ListParagraph"/>
        <w:numPr>
          <w:ilvl w:val="0"/>
          <w:numId w:val="7"/>
        </w:numPr>
        <w:rPr>
          <w:highlight w:val="yellow"/>
        </w:rPr>
      </w:pPr>
      <w:r w:rsidRPr="00AF0665">
        <w:rPr>
          <w:highlight w:val="yellow"/>
        </w:rPr>
        <w:t>Show all sell data</w:t>
      </w:r>
    </w:p>
    <w:p w14:paraId="31D776B7" w14:textId="09D03E65" w:rsidR="00AF0665" w:rsidRDefault="00AF0665" w:rsidP="00AF0665">
      <w:r>
        <w:t>If merchandise officer need to see how many sell</w:t>
      </w:r>
      <w:r w:rsidR="00972837">
        <w:t xml:space="preserve">’s and revenue was happened then he click the button called show sell &amp; Revenue. Then a new window open and </w:t>
      </w:r>
      <w:r w:rsidR="00786095">
        <w:t>he saw the all sell and revenue data.</w:t>
      </w:r>
    </w:p>
    <w:p w14:paraId="1D7DF570" w14:textId="77777777" w:rsidR="000411C8" w:rsidRDefault="000411C8"/>
    <w:p w14:paraId="043D7F44" w14:textId="77777777" w:rsidR="000411C8" w:rsidRDefault="007F1186">
      <w:pPr>
        <w:rPr>
          <w:b/>
        </w:rPr>
      </w:pPr>
      <w:r>
        <w:rPr>
          <w:b/>
        </w:rPr>
        <w:t>4th user: Doctor</w:t>
      </w:r>
    </w:p>
    <w:p w14:paraId="4648024F" w14:textId="77777777" w:rsidR="000411C8" w:rsidRDefault="007F1186">
      <w:pPr>
        <w:numPr>
          <w:ilvl w:val="0"/>
          <w:numId w:val="4"/>
        </w:numPr>
        <w:rPr>
          <w:highlight w:val="yellow"/>
        </w:rPr>
      </w:pPr>
      <w:r>
        <w:rPr>
          <w:highlight w:val="yellow"/>
        </w:rPr>
        <w:t>provides player health conditions</w:t>
      </w:r>
    </w:p>
    <w:p w14:paraId="538D69CA" w14:textId="77777777" w:rsidR="000411C8" w:rsidRDefault="007F1186">
      <w:r>
        <w:t>When a new player joins the club, the full body of the player is checked by the club doctor. Then doctor go to club's apps and clicking on the upload player health condition button in his dashboard and then with that player's ID. Makes detailed comments about the health condition of the player if it is saved in the database to match the ID of that player.</w:t>
      </w:r>
    </w:p>
    <w:p w14:paraId="73204318" w14:textId="77777777" w:rsidR="000411C8" w:rsidRDefault="000411C8">
      <w:pPr>
        <w:ind w:left="2160"/>
      </w:pPr>
    </w:p>
    <w:p w14:paraId="37BAF252" w14:textId="77777777" w:rsidR="000411C8" w:rsidRDefault="007F1186">
      <w:pPr>
        <w:numPr>
          <w:ilvl w:val="0"/>
          <w:numId w:val="4"/>
        </w:numPr>
        <w:rPr>
          <w:highlight w:val="yellow"/>
        </w:rPr>
      </w:pPr>
      <w:r>
        <w:rPr>
          <w:highlight w:val="yellow"/>
        </w:rPr>
        <w:t>Update player health conditions</w:t>
      </w:r>
    </w:p>
    <w:p w14:paraId="19EEFE58" w14:textId="77777777" w:rsidR="000411C8" w:rsidRDefault="007F1186">
      <w:r>
        <w:t>Every 15 days, the body of each player is checked so that the health condition of the player is kept up to date. Click on the player's ID and then comment on the details of his health condition, then click on the button to complete the task.</w:t>
      </w:r>
      <w:r>
        <w:tab/>
      </w:r>
    </w:p>
    <w:p w14:paraId="00A0458C" w14:textId="77777777" w:rsidR="000411C8" w:rsidRDefault="000411C8"/>
    <w:p w14:paraId="1F98BB97" w14:textId="77777777" w:rsidR="000411C8" w:rsidRDefault="000411C8"/>
    <w:p w14:paraId="41615E62" w14:textId="7F2721F4" w:rsidR="000411C8" w:rsidRDefault="00381E5F">
      <w:pPr>
        <w:numPr>
          <w:ilvl w:val="0"/>
          <w:numId w:val="1"/>
        </w:numPr>
        <w:pBdr>
          <w:top w:val="nil"/>
          <w:left w:val="nil"/>
          <w:bottom w:val="nil"/>
          <w:right w:val="nil"/>
          <w:between w:val="nil"/>
        </w:pBdr>
        <w:rPr>
          <w:color w:val="000000"/>
          <w:highlight w:val="yellow"/>
        </w:rPr>
      </w:pPr>
      <w:r>
        <w:rPr>
          <w:color w:val="000000"/>
          <w:highlight w:val="yellow"/>
        </w:rPr>
        <w:t xml:space="preserve">See </w:t>
      </w:r>
      <w:r w:rsidR="007F1186">
        <w:rPr>
          <w:color w:val="000000"/>
          <w:highlight w:val="yellow"/>
        </w:rPr>
        <w:t>Appointment Request</w:t>
      </w:r>
    </w:p>
    <w:p w14:paraId="4F6EA25D" w14:textId="5C4E0E53" w:rsidR="000411C8" w:rsidRDefault="007F1186">
      <w:r>
        <w:lastRenderedPageBreak/>
        <w:t xml:space="preserve">When any player sends appointment request then it’s show as a notification in doctor dashboard. Then doctor </w:t>
      </w:r>
      <w:r w:rsidR="00381E5F">
        <w:t>see</w:t>
      </w:r>
      <w:r>
        <w:t xml:space="preserve"> the appointment </w:t>
      </w:r>
      <w:r w:rsidR="00381E5F">
        <w:t>date and time</w:t>
      </w:r>
      <w:r w:rsidR="00871BE0">
        <w:t xml:space="preserve"> on his/her </w:t>
      </w:r>
      <w:r w:rsidR="00FA0B34">
        <w:t>dashboard</w:t>
      </w:r>
      <w:r w:rsidR="00871BE0">
        <w:t>.</w:t>
      </w:r>
    </w:p>
    <w:p w14:paraId="6257BA53" w14:textId="77777777" w:rsidR="000411C8" w:rsidRDefault="000411C8"/>
    <w:p w14:paraId="5A93FB9C" w14:textId="77777777" w:rsidR="000411C8" w:rsidRDefault="000411C8"/>
    <w:p w14:paraId="7A287A5E" w14:textId="77777777" w:rsidR="000411C8" w:rsidRDefault="000411C8"/>
    <w:p w14:paraId="7DEB5B29" w14:textId="77777777" w:rsidR="000411C8" w:rsidRDefault="000411C8"/>
    <w:p w14:paraId="49152D34" w14:textId="77777777" w:rsidR="000411C8" w:rsidRDefault="000411C8"/>
    <w:p w14:paraId="4C7400BA" w14:textId="77777777" w:rsidR="000411C8" w:rsidRDefault="000411C8"/>
    <w:p w14:paraId="194CBB6F" w14:textId="77777777" w:rsidR="000411C8" w:rsidRDefault="007F1186">
      <w:pPr>
        <w:rPr>
          <w:b/>
        </w:rPr>
      </w:pPr>
      <w:r>
        <w:rPr>
          <w:b/>
        </w:rPr>
        <w:t xml:space="preserve">5th user: Game Coach </w:t>
      </w:r>
    </w:p>
    <w:p w14:paraId="2FBF5F53" w14:textId="77777777" w:rsidR="000411C8" w:rsidRDefault="007F1186">
      <w:pPr>
        <w:numPr>
          <w:ilvl w:val="0"/>
          <w:numId w:val="6"/>
        </w:numPr>
        <w:rPr>
          <w:highlight w:val="yellow"/>
        </w:rPr>
      </w:pPr>
      <w:r>
        <w:rPr>
          <w:highlight w:val="yellow"/>
        </w:rPr>
        <w:t>Upload Team formation</w:t>
      </w:r>
    </w:p>
    <w:p w14:paraId="5BB8D05D" w14:textId="77777777" w:rsidR="000411C8" w:rsidRDefault="007F1186">
      <w:r>
        <w:t>The coach will select the player for the next upcoming games. And make the team and upload the team and formation they will play for the next game. The form will fill up by the coach for this goal. When the coach clicks the Team formation button then a form like this is shown for fill up and click submit button.</w:t>
      </w:r>
    </w:p>
    <w:tbl>
      <w:tblPr>
        <w:tblStyle w:val="a3"/>
        <w:tblW w:w="755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8"/>
        <w:gridCol w:w="2943"/>
        <w:gridCol w:w="2577"/>
      </w:tblGrid>
      <w:tr w:rsidR="00667AAE" w14:paraId="52093413" w14:textId="77777777" w:rsidTr="00667AAE">
        <w:trPr>
          <w:trHeight w:val="838"/>
        </w:trPr>
        <w:tc>
          <w:tcPr>
            <w:tcW w:w="2038" w:type="dxa"/>
          </w:tcPr>
          <w:p w14:paraId="5C1E5820" w14:textId="77777777" w:rsidR="00667AAE" w:rsidRDefault="00667AAE">
            <w:r>
              <w:t>Games Name</w:t>
            </w:r>
          </w:p>
        </w:tc>
        <w:tc>
          <w:tcPr>
            <w:tcW w:w="2943" w:type="dxa"/>
          </w:tcPr>
          <w:p w14:paraId="1327A363" w14:textId="77777777" w:rsidR="00667AAE" w:rsidRDefault="00667AAE">
            <w:r>
              <w:t>Player ID</w:t>
            </w:r>
          </w:p>
        </w:tc>
        <w:tc>
          <w:tcPr>
            <w:tcW w:w="2577" w:type="dxa"/>
          </w:tcPr>
          <w:p w14:paraId="72B3C5AF" w14:textId="77777777" w:rsidR="00667AAE" w:rsidRDefault="00667AAE">
            <w:r>
              <w:t>Player position</w:t>
            </w:r>
          </w:p>
        </w:tc>
      </w:tr>
      <w:tr w:rsidR="00667AAE" w14:paraId="75F00D48" w14:textId="77777777" w:rsidTr="00667AAE">
        <w:trPr>
          <w:trHeight w:val="413"/>
        </w:trPr>
        <w:tc>
          <w:tcPr>
            <w:tcW w:w="2038" w:type="dxa"/>
          </w:tcPr>
          <w:p w14:paraId="461FA5A7" w14:textId="77777777" w:rsidR="00667AAE" w:rsidRDefault="00667AAE"/>
        </w:tc>
        <w:tc>
          <w:tcPr>
            <w:tcW w:w="2943" w:type="dxa"/>
          </w:tcPr>
          <w:p w14:paraId="4722CEF6" w14:textId="77777777" w:rsidR="00667AAE" w:rsidRDefault="00667AAE"/>
        </w:tc>
        <w:tc>
          <w:tcPr>
            <w:tcW w:w="2577" w:type="dxa"/>
          </w:tcPr>
          <w:p w14:paraId="1D6A7E4C" w14:textId="77777777" w:rsidR="00667AAE" w:rsidRDefault="00667AAE"/>
        </w:tc>
      </w:tr>
    </w:tbl>
    <w:p w14:paraId="153A7F8A" w14:textId="77777777" w:rsidR="000411C8" w:rsidRDefault="000411C8">
      <w:pPr>
        <w:ind w:left="2160"/>
      </w:pPr>
    </w:p>
    <w:p w14:paraId="003B98B2" w14:textId="77777777" w:rsidR="000411C8" w:rsidRDefault="007F1186">
      <w:pPr>
        <w:numPr>
          <w:ilvl w:val="0"/>
          <w:numId w:val="6"/>
        </w:numPr>
        <w:rPr>
          <w:highlight w:val="yellow"/>
        </w:rPr>
      </w:pPr>
      <w:r>
        <w:rPr>
          <w:highlight w:val="yellow"/>
        </w:rPr>
        <w:t>Upload player Ratings</w:t>
      </w:r>
    </w:p>
    <w:p w14:paraId="095D83B0" w14:textId="77777777" w:rsidR="000411C8" w:rsidRDefault="007F1186">
      <w:r>
        <w:t>In this goal, the coach will upload player rating which is based on weekly player performance.</w:t>
      </w:r>
    </w:p>
    <w:p w14:paraId="6391B20E" w14:textId="77777777" w:rsidR="000411C8" w:rsidRDefault="007F1186">
      <w:r>
        <w:t>The player will play every day on the ground and the coach will be with them, he monitors every player to take note, and on the last day of the week, he takes a test of all player then upload the player ratings. It will change every week based on player performance.</w:t>
      </w:r>
    </w:p>
    <w:p w14:paraId="6768B75D" w14:textId="77777777" w:rsidR="000411C8" w:rsidRDefault="007F1186">
      <w:r>
        <w:lastRenderedPageBreak/>
        <w:t>The coaching dashboard has a button to upload player ratings there he clicks than a from will show to him then he will upload the player ratings. The from like this.</w:t>
      </w:r>
    </w:p>
    <w:p w14:paraId="374F581B" w14:textId="77777777" w:rsidR="000411C8" w:rsidRDefault="000411C8">
      <w:pPr>
        <w:ind w:left="2160"/>
      </w:pPr>
    </w:p>
    <w:tbl>
      <w:tblPr>
        <w:tblStyle w:val="a4"/>
        <w:tblW w:w="7190" w:type="dxa"/>
        <w:tblInd w:w="2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64"/>
        <w:gridCol w:w="2407"/>
        <w:gridCol w:w="2419"/>
      </w:tblGrid>
      <w:tr w:rsidR="000411C8" w14:paraId="4C055122" w14:textId="77777777">
        <w:tc>
          <w:tcPr>
            <w:tcW w:w="2364" w:type="dxa"/>
          </w:tcPr>
          <w:p w14:paraId="79F3DE2B" w14:textId="77777777" w:rsidR="000411C8" w:rsidRDefault="007F1186">
            <w:r>
              <w:t>Player ID</w:t>
            </w:r>
          </w:p>
        </w:tc>
        <w:tc>
          <w:tcPr>
            <w:tcW w:w="2407" w:type="dxa"/>
          </w:tcPr>
          <w:p w14:paraId="1B9F1A13" w14:textId="77777777" w:rsidR="000411C8" w:rsidRDefault="007F1186">
            <w:r>
              <w:t>Games Name</w:t>
            </w:r>
          </w:p>
        </w:tc>
        <w:tc>
          <w:tcPr>
            <w:tcW w:w="2419" w:type="dxa"/>
          </w:tcPr>
          <w:p w14:paraId="41B80785" w14:textId="77777777" w:rsidR="000411C8" w:rsidRDefault="007F1186">
            <w:r>
              <w:t>Update Rating</w:t>
            </w:r>
          </w:p>
        </w:tc>
      </w:tr>
    </w:tbl>
    <w:p w14:paraId="03065AB3" w14:textId="77777777" w:rsidR="000411C8" w:rsidRDefault="000411C8">
      <w:pPr>
        <w:ind w:left="2160"/>
      </w:pPr>
    </w:p>
    <w:p w14:paraId="25D2343C" w14:textId="77777777" w:rsidR="000411C8" w:rsidRDefault="007F1186">
      <w:pPr>
        <w:numPr>
          <w:ilvl w:val="0"/>
          <w:numId w:val="6"/>
        </w:numPr>
      </w:pPr>
      <w:r>
        <w:t xml:space="preserve"> </w:t>
      </w:r>
      <w:r>
        <w:rPr>
          <w:highlight w:val="yellow"/>
        </w:rPr>
        <w:t>Send a request to sell the player from the club</w:t>
      </w:r>
      <w:r>
        <w:t xml:space="preserve"> </w:t>
      </w:r>
      <w:r>
        <w:rPr>
          <w:highlight w:val="yellow"/>
        </w:rPr>
        <w:t>Manager</w:t>
      </w:r>
    </w:p>
    <w:p w14:paraId="0C2AA5EA" w14:textId="77777777" w:rsidR="000411C8" w:rsidRDefault="007F1186">
      <w:r>
        <w:t>If the player's playing performance is bad and he/she will irregular, uses bad with everyone then-coach sends the request to the manager to sell the player.</w:t>
      </w:r>
    </w:p>
    <w:p w14:paraId="5B2BAA65" w14:textId="77777777" w:rsidR="000411C8" w:rsidRDefault="007F1186">
      <w:r>
        <w:t>The coach, dashboard has one button “Sell player” if the coach needs to send the request to sell the player, then he will click the button then pop up a message from their coach written to describe what the player all think. So that the manager can understand the matter well and take action for that player.</w:t>
      </w:r>
    </w:p>
    <w:p w14:paraId="3534BADC" w14:textId="40737D53" w:rsidR="000411C8" w:rsidRDefault="000411C8"/>
    <w:p w14:paraId="299BA834" w14:textId="5A4A9A65" w:rsidR="00BE7B9B" w:rsidRPr="00F17FA3" w:rsidRDefault="00BE7B9B" w:rsidP="00BE7B9B">
      <w:pPr>
        <w:pStyle w:val="ListParagraph"/>
        <w:numPr>
          <w:ilvl w:val="0"/>
          <w:numId w:val="5"/>
        </w:numPr>
        <w:rPr>
          <w:highlight w:val="yellow"/>
        </w:rPr>
      </w:pPr>
      <w:r w:rsidRPr="00F17FA3">
        <w:rPr>
          <w:highlight w:val="yellow"/>
        </w:rPr>
        <w:t>Show schedule playground time</w:t>
      </w:r>
    </w:p>
    <w:p w14:paraId="7B11E888" w14:textId="724E10D7" w:rsidR="00BE7B9B" w:rsidRDefault="00BE7B9B" w:rsidP="00BE7B9B">
      <w:r>
        <w:t xml:space="preserve">The coach will be </w:t>
      </w:r>
      <w:r w:rsidR="00AA3F52">
        <w:t>seeing</w:t>
      </w:r>
      <w:r>
        <w:t xml:space="preserve"> the schedule playground time distribute by manager. In</w:t>
      </w:r>
      <w:r w:rsidR="00AA3F52">
        <w:t xml:space="preserve"> the coach </w:t>
      </w:r>
      <w:r w:rsidR="006B4BAC">
        <w:t>dashboard there is a button called show playground time schedule</w:t>
      </w:r>
      <w:r w:rsidR="00F17FA3">
        <w:t>.</w:t>
      </w:r>
      <w:r w:rsidR="00AA3F52">
        <w:t xml:space="preserve"> </w:t>
      </w:r>
    </w:p>
    <w:p w14:paraId="42F15F6A" w14:textId="77777777" w:rsidR="000411C8" w:rsidRDefault="000411C8">
      <w:pPr>
        <w:ind w:left="2160"/>
      </w:pPr>
    </w:p>
    <w:p w14:paraId="40E64903" w14:textId="77777777" w:rsidR="000411C8" w:rsidRDefault="007F1186">
      <w:pPr>
        <w:numPr>
          <w:ilvl w:val="0"/>
          <w:numId w:val="6"/>
        </w:numPr>
        <w:rPr>
          <w:highlight w:val="yellow"/>
        </w:rPr>
      </w:pPr>
      <w:r>
        <w:rPr>
          <w:highlight w:val="yellow"/>
        </w:rPr>
        <w:t>Request schedule for playground</w:t>
      </w:r>
    </w:p>
    <w:p w14:paraId="5D8BDA52" w14:textId="77777777" w:rsidR="000411C8" w:rsidRDefault="007F1186">
      <w:r>
        <w:t>The coach will send the request to the manager's office to provide playground time.</w:t>
      </w:r>
    </w:p>
    <w:p w14:paraId="59435AA6" w14:textId="77777777" w:rsidR="000411C8" w:rsidRDefault="007F1186">
      <w:r>
        <w:t xml:space="preserve">Then the coach goes to his dashboard and clicks the button where he sends the request, it will be a form filled up by the coach then clicks the send button. When the manager conforms to the request then the coach will get a notification.  </w:t>
      </w:r>
    </w:p>
    <w:tbl>
      <w:tblPr>
        <w:tblStyle w:val="a5"/>
        <w:tblW w:w="8275"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12"/>
        <w:gridCol w:w="1880"/>
        <w:gridCol w:w="1758"/>
        <w:gridCol w:w="1725"/>
      </w:tblGrid>
      <w:tr w:rsidR="000411C8" w14:paraId="7AC5F9C9" w14:textId="77777777">
        <w:tc>
          <w:tcPr>
            <w:tcW w:w="2912" w:type="dxa"/>
          </w:tcPr>
          <w:p w14:paraId="07F96A80" w14:textId="77777777" w:rsidR="000411C8" w:rsidRDefault="007F1186">
            <w:r>
              <w:t>Coach ID</w:t>
            </w:r>
          </w:p>
        </w:tc>
        <w:tc>
          <w:tcPr>
            <w:tcW w:w="1880" w:type="dxa"/>
          </w:tcPr>
          <w:p w14:paraId="06775BF6" w14:textId="77777777" w:rsidR="000411C8" w:rsidRDefault="007F1186">
            <w:r>
              <w:t xml:space="preserve">Games </w:t>
            </w:r>
          </w:p>
        </w:tc>
        <w:tc>
          <w:tcPr>
            <w:tcW w:w="1758" w:type="dxa"/>
          </w:tcPr>
          <w:p w14:paraId="2C0FAD55" w14:textId="77777777" w:rsidR="000411C8" w:rsidRDefault="007F1186">
            <w:r>
              <w:t>Start time</w:t>
            </w:r>
          </w:p>
        </w:tc>
        <w:tc>
          <w:tcPr>
            <w:tcW w:w="1725" w:type="dxa"/>
          </w:tcPr>
          <w:p w14:paraId="70795BDC" w14:textId="77777777" w:rsidR="000411C8" w:rsidRDefault="007F1186">
            <w:r>
              <w:t>End time</w:t>
            </w:r>
          </w:p>
        </w:tc>
      </w:tr>
      <w:tr w:rsidR="000411C8" w14:paraId="1E7EAFEF" w14:textId="77777777">
        <w:tc>
          <w:tcPr>
            <w:tcW w:w="2912" w:type="dxa"/>
          </w:tcPr>
          <w:p w14:paraId="180C7F65" w14:textId="77777777" w:rsidR="000411C8" w:rsidRDefault="000411C8"/>
        </w:tc>
        <w:tc>
          <w:tcPr>
            <w:tcW w:w="1880" w:type="dxa"/>
          </w:tcPr>
          <w:p w14:paraId="32800468" w14:textId="77777777" w:rsidR="000411C8" w:rsidRDefault="000411C8"/>
        </w:tc>
        <w:tc>
          <w:tcPr>
            <w:tcW w:w="1758" w:type="dxa"/>
          </w:tcPr>
          <w:p w14:paraId="7435E4E4" w14:textId="77777777" w:rsidR="000411C8" w:rsidRDefault="000411C8"/>
        </w:tc>
        <w:tc>
          <w:tcPr>
            <w:tcW w:w="1725" w:type="dxa"/>
          </w:tcPr>
          <w:p w14:paraId="529AFA3C" w14:textId="77777777" w:rsidR="000411C8" w:rsidRDefault="000411C8"/>
        </w:tc>
      </w:tr>
    </w:tbl>
    <w:p w14:paraId="7D301905" w14:textId="77777777" w:rsidR="000411C8" w:rsidRDefault="000411C8"/>
    <w:p w14:paraId="393CD3AC" w14:textId="77777777" w:rsidR="000411C8" w:rsidRDefault="000411C8"/>
    <w:p w14:paraId="6D9134E3" w14:textId="77777777" w:rsidR="000411C8" w:rsidRDefault="007F1186">
      <w:pPr>
        <w:numPr>
          <w:ilvl w:val="0"/>
          <w:numId w:val="3"/>
        </w:numPr>
        <w:pBdr>
          <w:top w:val="nil"/>
          <w:left w:val="nil"/>
          <w:bottom w:val="nil"/>
          <w:right w:val="nil"/>
          <w:between w:val="nil"/>
        </w:pBdr>
        <w:rPr>
          <w:color w:val="000000"/>
          <w:highlight w:val="yellow"/>
        </w:rPr>
      </w:pPr>
      <w:r>
        <w:rPr>
          <w:color w:val="000000"/>
          <w:highlight w:val="yellow"/>
        </w:rPr>
        <w:t>Loan player to another club send feedback to the manager</w:t>
      </w:r>
    </w:p>
    <w:p w14:paraId="76A6ECA3" w14:textId="77777777" w:rsidR="000411C8" w:rsidRDefault="007F1186">
      <w:r>
        <w:t>If there is a player in the club who is not playing now, the coach can send a request to the manager if there is any player so that the player can be given a loan to another club through which that player can be played in another team and immediately. It is also possible to earn money.</w:t>
      </w:r>
    </w:p>
    <w:p w14:paraId="7CD112EF" w14:textId="77777777" w:rsidR="000411C8" w:rsidRDefault="007F1186">
      <w:r>
        <w:t>He will go to his dashboard and click Send Loan Player Request and send a message to the manager with details about the subject matter.</w:t>
      </w:r>
    </w:p>
    <w:p w14:paraId="7BD0666A" w14:textId="77777777" w:rsidR="000411C8" w:rsidRDefault="007F1186">
      <w:r>
        <w:tab/>
      </w:r>
      <w:r>
        <w:tab/>
      </w:r>
    </w:p>
    <w:sectPr w:rsidR="000411C8">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7F9A9" w14:textId="77777777" w:rsidR="000611B9" w:rsidRDefault="000611B9">
      <w:pPr>
        <w:spacing w:line="240" w:lineRule="auto"/>
      </w:pPr>
      <w:r>
        <w:separator/>
      </w:r>
    </w:p>
  </w:endnote>
  <w:endnote w:type="continuationSeparator" w:id="0">
    <w:p w14:paraId="11D9F617" w14:textId="77777777" w:rsidR="000611B9" w:rsidRDefault="00061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1EA14" w14:textId="77777777" w:rsidR="000411C8" w:rsidRDefault="007F1186">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C4786C">
      <w:rPr>
        <w:noProof/>
        <w:color w:val="000000"/>
      </w:rPr>
      <w:t>1</w:t>
    </w:r>
    <w:r>
      <w:rPr>
        <w:color w:val="000000"/>
      </w:rPr>
      <w:fldChar w:fldCharType="end"/>
    </w:r>
  </w:p>
  <w:p w14:paraId="7B5DD0E9" w14:textId="77777777" w:rsidR="000411C8" w:rsidRDefault="000411C8">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C85B7" w14:textId="77777777" w:rsidR="000611B9" w:rsidRDefault="000611B9">
      <w:pPr>
        <w:spacing w:line="240" w:lineRule="auto"/>
      </w:pPr>
      <w:r>
        <w:separator/>
      </w:r>
    </w:p>
  </w:footnote>
  <w:footnote w:type="continuationSeparator" w:id="0">
    <w:p w14:paraId="5F1EB93F" w14:textId="77777777" w:rsidR="000611B9" w:rsidRDefault="000611B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5F3"/>
    <w:multiLevelType w:val="multilevel"/>
    <w:tmpl w:val="CFACB3E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14C04EB8"/>
    <w:multiLevelType w:val="hybridMultilevel"/>
    <w:tmpl w:val="7F3CC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27699B"/>
    <w:multiLevelType w:val="multilevel"/>
    <w:tmpl w:val="6942685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316B1A5B"/>
    <w:multiLevelType w:val="multilevel"/>
    <w:tmpl w:val="B3F2E85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609F7C32"/>
    <w:multiLevelType w:val="multilevel"/>
    <w:tmpl w:val="B2FAAEF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666B5862"/>
    <w:multiLevelType w:val="multilevel"/>
    <w:tmpl w:val="C2D27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AC37B79"/>
    <w:multiLevelType w:val="multilevel"/>
    <w:tmpl w:val="28105E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376007970">
    <w:abstractNumId w:val="0"/>
  </w:num>
  <w:num w:numId="2" w16cid:durableId="576745828">
    <w:abstractNumId w:val="5"/>
  </w:num>
  <w:num w:numId="3" w16cid:durableId="1712149149">
    <w:abstractNumId w:val="4"/>
  </w:num>
  <w:num w:numId="4" w16cid:durableId="1731607860">
    <w:abstractNumId w:val="6"/>
  </w:num>
  <w:num w:numId="5" w16cid:durableId="190922503">
    <w:abstractNumId w:val="3"/>
  </w:num>
  <w:num w:numId="6" w16cid:durableId="1146976117">
    <w:abstractNumId w:val="2"/>
  </w:num>
  <w:num w:numId="7" w16cid:durableId="1960986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wNzIwNjIxtDQ2NzdQ0lEKTi0uzszPAykwrgUAxMqSyiwAAAA="/>
  </w:docVars>
  <w:rsids>
    <w:rsidRoot w:val="000411C8"/>
    <w:rsid w:val="00023611"/>
    <w:rsid w:val="000411C8"/>
    <w:rsid w:val="000611B9"/>
    <w:rsid w:val="00170A64"/>
    <w:rsid w:val="001C2DDA"/>
    <w:rsid w:val="00381E5F"/>
    <w:rsid w:val="003E1195"/>
    <w:rsid w:val="00404BA7"/>
    <w:rsid w:val="00567E7E"/>
    <w:rsid w:val="00667AAE"/>
    <w:rsid w:val="00681133"/>
    <w:rsid w:val="006B4BAC"/>
    <w:rsid w:val="00786095"/>
    <w:rsid w:val="007F1186"/>
    <w:rsid w:val="00815BD0"/>
    <w:rsid w:val="00871BE0"/>
    <w:rsid w:val="00935CF4"/>
    <w:rsid w:val="00972837"/>
    <w:rsid w:val="00AA3F52"/>
    <w:rsid w:val="00AF0665"/>
    <w:rsid w:val="00BE7B9B"/>
    <w:rsid w:val="00C20AC7"/>
    <w:rsid w:val="00C4786C"/>
    <w:rsid w:val="00DA73A4"/>
    <w:rsid w:val="00EA08AE"/>
    <w:rsid w:val="00F17FA3"/>
    <w:rsid w:val="00FA0B3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67656"/>
  <w15:docId w15:val="{CC56447A-8ED1-4D73-96AF-C2C58142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sz w:val="30"/>
        <w:szCs w:val="30"/>
        <w:lang w:val="en" w:eastAsia="en-US" w:bidi="bn-BD"/>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D15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CA2"/>
    <w:pPr>
      <w:tabs>
        <w:tab w:val="center" w:pos="4680"/>
        <w:tab w:val="right" w:pos="9360"/>
      </w:tabs>
      <w:spacing w:line="240" w:lineRule="auto"/>
    </w:pPr>
    <w:rPr>
      <w:szCs w:val="38"/>
    </w:rPr>
  </w:style>
  <w:style w:type="character" w:customStyle="1" w:styleId="HeaderChar">
    <w:name w:val="Header Char"/>
    <w:basedOn w:val="DefaultParagraphFont"/>
    <w:link w:val="Header"/>
    <w:uiPriority w:val="99"/>
    <w:rsid w:val="00EE5CA2"/>
    <w:rPr>
      <w:szCs w:val="38"/>
    </w:rPr>
  </w:style>
  <w:style w:type="paragraph" w:styleId="Footer">
    <w:name w:val="footer"/>
    <w:basedOn w:val="Normal"/>
    <w:link w:val="FooterChar"/>
    <w:uiPriority w:val="99"/>
    <w:unhideWhenUsed/>
    <w:rsid w:val="00EE5CA2"/>
    <w:pPr>
      <w:tabs>
        <w:tab w:val="center" w:pos="4680"/>
        <w:tab w:val="right" w:pos="9360"/>
      </w:tabs>
      <w:spacing w:line="240" w:lineRule="auto"/>
    </w:pPr>
    <w:rPr>
      <w:szCs w:val="38"/>
    </w:rPr>
  </w:style>
  <w:style w:type="character" w:customStyle="1" w:styleId="FooterChar">
    <w:name w:val="Footer Char"/>
    <w:basedOn w:val="DefaultParagraphFont"/>
    <w:link w:val="Footer"/>
    <w:uiPriority w:val="99"/>
    <w:rsid w:val="00EE5CA2"/>
    <w:rPr>
      <w:szCs w:val="38"/>
    </w:rPr>
  </w:style>
  <w:style w:type="paragraph" w:styleId="ListParagraph">
    <w:name w:val="List Paragraph"/>
    <w:basedOn w:val="Normal"/>
    <w:uiPriority w:val="34"/>
    <w:qFormat/>
    <w:rsid w:val="00EE5CA2"/>
    <w:pPr>
      <w:ind w:left="720"/>
      <w:contextualSpacing/>
    </w:pPr>
    <w:rPr>
      <w:szCs w:val="3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9j5gY72uWkvFcAlOUeLfTCe89w==">AMUW2mU2VB1H39SU1fZyLC3IjBB4i67z5bfC97YlHs+4fitSifcoWh785kF+u5VmxdbU6+dclULZCpDXNzfrZv8Bh6FKJSTqYctw8jPTjVc09bp5vUTi+ZBBk8e88I9jj0VeZHOdnts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8</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kibul Islam</cp:lastModifiedBy>
  <cp:revision>9</cp:revision>
  <dcterms:created xsi:type="dcterms:W3CDTF">2022-02-12T07:46:00Z</dcterms:created>
  <dcterms:modified xsi:type="dcterms:W3CDTF">2022-04-03T17:16:00Z</dcterms:modified>
</cp:coreProperties>
</file>